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0f74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5421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87c8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8:00:34Z</dcterms:created>
  <dcterms:modified xsi:type="dcterms:W3CDTF">2022-01-30T18:00:34Z</dcterms:modified>
</cp:coreProperties>
</file>